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06B36" w14:textId="77777777" w:rsidR="00EE5961" w:rsidRDefault="008A6471">
      <w:pPr>
        <w:pStyle w:val="a4"/>
      </w:pPr>
      <w:r>
        <w:t>Отчёт по лабораторной работе 1</w:t>
      </w:r>
    </w:p>
    <w:p w14:paraId="559DC0DF" w14:textId="77777777" w:rsidR="00EE5961" w:rsidRDefault="008A6471">
      <w:pPr>
        <w:pStyle w:val="a5"/>
      </w:pPr>
      <w:r>
        <w:t>Использование git. Использование Markdown для оформления отчётов</w:t>
      </w:r>
    </w:p>
    <w:p w14:paraId="1FFD0514" w14:textId="77777777" w:rsidR="00EE5961" w:rsidRDefault="008A6471">
      <w:pPr>
        <w:pStyle w:val="Author"/>
      </w:pPr>
      <w:r>
        <w:t>Калинина Крист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38399945"/>
        <w:docPartObj>
          <w:docPartGallery w:val="Table of Contents"/>
          <w:docPartUnique/>
        </w:docPartObj>
      </w:sdtPr>
      <w:sdtEndPr/>
      <w:sdtContent>
        <w:p w14:paraId="48B8907B" w14:textId="77777777" w:rsidR="00EE5961" w:rsidRDefault="008A6471">
          <w:pPr>
            <w:pStyle w:val="ae"/>
          </w:pPr>
          <w:r>
            <w:t>Содержание</w:t>
          </w:r>
        </w:p>
        <w:p w14:paraId="6B8B8BB5" w14:textId="77777777" w:rsidR="00BC596A" w:rsidRDefault="008A64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C596A">
            <w:fldChar w:fldCharType="separate"/>
          </w:r>
          <w:hyperlink w:anchor="_Toc64143761" w:history="1">
            <w:r w:rsidR="00BC596A" w:rsidRPr="00C00456">
              <w:rPr>
                <w:rStyle w:val="ad"/>
                <w:noProof/>
              </w:rPr>
              <w:t>Цель работы</w:t>
            </w:r>
            <w:r w:rsidR="00BC596A">
              <w:rPr>
                <w:noProof/>
                <w:webHidden/>
              </w:rPr>
              <w:tab/>
            </w:r>
            <w:r w:rsidR="00BC596A">
              <w:rPr>
                <w:noProof/>
                <w:webHidden/>
              </w:rPr>
              <w:fldChar w:fldCharType="begin"/>
            </w:r>
            <w:r w:rsidR="00BC596A">
              <w:rPr>
                <w:noProof/>
                <w:webHidden/>
              </w:rPr>
              <w:instrText xml:space="preserve"> PAGEREF _Toc64143761 \h </w:instrText>
            </w:r>
            <w:r w:rsidR="00BC596A">
              <w:rPr>
                <w:noProof/>
                <w:webHidden/>
              </w:rPr>
            </w:r>
            <w:r w:rsidR="00BC596A">
              <w:rPr>
                <w:noProof/>
                <w:webHidden/>
              </w:rPr>
              <w:fldChar w:fldCharType="separate"/>
            </w:r>
            <w:r w:rsidR="00BC596A">
              <w:rPr>
                <w:noProof/>
                <w:webHidden/>
              </w:rPr>
              <w:t>1</w:t>
            </w:r>
            <w:r w:rsidR="00BC596A">
              <w:rPr>
                <w:noProof/>
                <w:webHidden/>
              </w:rPr>
              <w:fldChar w:fldCharType="end"/>
            </w:r>
          </w:hyperlink>
        </w:p>
        <w:p w14:paraId="637B9477" w14:textId="77777777" w:rsidR="00BC596A" w:rsidRDefault="00BC59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3762" w:history="1">
            <w:r w:rsidRPr="00C0045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B80DC" w14:textId="77777777" w:rsidR="00BC596A" w:rsidRDefault="00BC59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3763" w:history="1">
            <w:r w:rsidRPr="00C0045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B336A" w14:textId="77777777" w:rsidR="00BC596A" w:rsidRDefault="00BC59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3764" w:history="1">
            <w:r w:rsidRPr="00C0045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04BE3" w14:textId="77777777" w:rsidR="00EE5961" w:rsidRDefault="008A6471">
          <w:r>
            <w:fldChar w:fldCharType="end"/>
          </w:r>
        </w:p>
      </w:sdtContent>
    </w:sdt>
    <w:p w14:paraId="49AC3043" w14:textId="77777777" w:rsidR="00EE5961" w:rsidRDefault="008A6471">
      <w:pPr>
        <w:pStyle w:val="1"/>
      </w:pPr>
      <w:bookmarkStart w:id="0" w:name="цель-работы"/>
      <w:bookmarkStart w:id="1" w:name="_Toc64143761"/>
      <w:r>
        <w:t>Цель работы</w:t>
      </w:r>
      <w:bookmarkEnd w:id="1"/>
    </w:p>
    <w:p w14:paraId="6DC44A49" w14:textId="77777777" w:rsidR="00EE5961" w:rsidRDefault="008A6471">
      <w:pPr>
        <w:pStyle w:val="FirstParagraph"/>
      </w:pPr>
      <w:r>
        <w:t>Получить навыки использования git. Получить навыки в написании отчета, используя Markdown.</w:t>
      </w:r>
    </w:p>
    <w:p w14:paraId="1E62CB75" w14:textId="77777777" w:rsidR="00EE5961" w:rsidRDefault="008A6471">
      <w:pPr>
        <w:pStyle w:val="1"/>
      </w:pPr>
      <w:bookmarkStart w:id="2" w:name="задание"/>
      <w:bookmarkStart w:id="3" w:name="_Toc64143762"/>
      <w:bookmarkEnd w:id="0"/>
      <w:r>
        <w:t>Задание</w:t>
      </w:r>
      <w:bookmarkEnd w:id="3"/>
    </w:p>
    <w:p w14:paraId="4F240193" w14:textId="77777777" w:rsidR="00EE5961" w:rsidRDefault="008A6471">
      <w:pPr>
        <w:pStyle w:val="FirstParagraph"/>
      </w:pPr>
      <w:r>
        <w:t>Выполнить несколько команд в git-репозитории и выгрузить результат на GitHub.</w:t>
      </w:r>
    </w:p>
    <w:p w14:paraId="335D357A" w14:textId="77777777" w:rsidR="00EE5961" w:rsidRDefault="008A6471">
      <w:pPr>
        <w:pStyle w:val="1"/>
      </w:pPr>
      <w:bookmarkStart w:id="4" w:name="выполнение-лабораторной-работы"/>
      <w:bookmarkStart w:id="5" w:name="_Toc64143763"/>
      <w:bookmarkEnd w:id="2"/>
      <w:r>
        <w:t>Выполнение лабораторной работы</w:t>
      </w:r>
      <w:bookmarkEnd w:id="5"/>
    </w:p>
    <w:p w14:paraId="19D95154" w14:textId="77777777" w:rsidR="00EE5961" w:rsidRDefault="008A6471">
      <w:pPr>
        <w:numPr>
          <w:ilvl w:val="0"/>
          <w:numId w:val="2"/>
        </w:numPr>
      </w:pPr>
      <w:r>
        <w:t>Подготовка была выполнена ранее, потому данный п</w:t>
      </w:r>
      <w:r>
        <w:t>ункт был пропущен.</w:t>
      </w:r>
    </w:p>
    <w:p w14:paraId="4111CC59" w14:textId="77777777" w:rsidR="00EE5961" w:rsidRDefault="008A6471">
      <w:pPr>
        <w:numPr>
          <w:ilvl w:val="0"/>
          <w:numId w:val="2"/>
        </w:numPr>
      </w:pPr>
      <w:r>
        <w:t>Репозиторий был создан, потому перехожу сразу к изменению созданного html файла (fig. 1).</w:t>
      </w:r>
    </w:p>
    <w:p w14:paraId="62D93B16" w14:textId="77777777" w:rsidR="00EE5961" w:rsidRDefault="008A6471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A107B4B" wp14:editId="5556B0CE">
            <wp:extent cx="5334000" cy="4028612"/>
            <wp:effectExtent l="0" t="0" r="0" b="0"/>
            <wp:docPr id="1" name="Picture" descr="Figure 1: Изменениe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2BCA325" w14:textId="77777777" w:rsidR="00EE5961" w:rsidRDefault="008A6471">
      <w:pPr>
        <w:pStyle w:val="ImageCaption"/>
      </w:pPr>
      <w:r>
        <w:t>Figure 1: Изменениe файла hello.html</w:t>
      </w:r>
    </w:p>
    <w:p w14:paraId="59CB8859" w14:textId="77777777" w:rsidR="00EE5961" w:rsidRDefault="008A6471">
      <w:pPr>
        <w:pStyle w:val="Compact"/>
        <w:numPr>
          <w:ilvl w:val="0"/>
          <w:numId w:val="3"/>
        </w:numPr>
      </w:pPr>
      <w:r>
        <w:t>Добавила файл в репозиторий и проверила текущее состояние репозитория, чтобы убедиться, что всё прошло успеш</w:t>
      </w:r>
      <w:r>
        <w:t>но. Получила сообщение о том, что коммитить нечего (fig. 2).</w:t>
      </w:r>
    </w:p>
    <w:p w14:paraId="703AAA3A" w14:textId="77777777" w:rsidR="00EE5961" w:rsidRDefault="008A6471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9C9B064" wp14:editId="4980D933">
            <wp:extent cx="5334000" cy="1811079"/>
            <wp:effectExtent l="0" t="0" r="0" b="0"/>
            <wp:docPr id="2" name="Picture" descr="Figure 2: Добавление файла в репозиторий и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5A1627E" w14:textId="77777777" w:rsidR="00EE5961" w:rsidRDefault="008A6471">
      <w:pPr>
        <w:pStyle w:val="ImageCaption"/>
      </w:pPr>
      <w:r>
        <w:t>Figure 2: Добавление файла в репозиторий и проверка состояния</w:t>
      </w:r>
    </w:p>
    <w:p w14:paraId="6B4C3325" w14:textId="77777777" w:rsidR="00EE5961" w:rsidRDefault="008A6471">
      <w:pPr>
        <w:pStyle w:val="Compact"/>
        <w:numPr>
          <w:ilvl w:val="0"/>
          <w:numId w:val="4"/>
        </w:numPr>
      </w:pPr>
      <w:r>
        <w:t>Изменила содержание файла hello.html, добавив теги (fig. 3).</w:t>
      </w:r>
    </w:p>
    <w:p w14:paraId="6552F532" w14:textId="77777777" w:rsidR="00EE5961" w:rsidRDefault="008A6471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6F195084" wp14:editId="3932D3BC">
            <wp:extent cx="5334000" cy="3382287"/>
            <wp:effectExtent l="0" t="0" r="0" b="0"/>
            <wp:docPr id="3" name="Picture" descr="Figure 3: Изменениe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A956897" w14:textId="77777777" w:rsidR="00EE5961" w:rsidRDefault="008A6471">
      <w:pPr>
        <w:pStyle w:val="ImageCaption"/>
      </w:pPr>
      <w:r>
        <w:t>Figure 3: Изменениe файла hello.html</w:t>
      </w:r>
    </w:p>
    <w:p w14:paraId="10DA3223" w14:textId="77777777" w:rsidR="00EE5961" w:rsidRDefault="008A6471">
      <w:pPr>
        <w:pStyle w:val="Compact"/>
        <w:numPr>
          <w:ilvl w:val="0"/>
          <w:numId w:val="5"/>
        </w:numPr>
      </w:pPr>
      <w:r>
        <w:t>Просмотрела статус и увидела, ч</w:t>
      </w:r>
      <w:r>
        <w:t>то файл был изменен, но эти изменения ещё не зафиксированы в репозитории. Проиндексировала изменения. Проверила статус: файл был проиндексирован, но изменения пока не записаны в репозиторий (fig. 4).</w:t>
      </w:r>
    </w:p>
    <w:p w14:paraId="1DC234EB" w14:textId="77777777" w:rsidR="00EE5961" w:rsidRDefault="008A6471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DF1AFD5" wp14:editId="6BF364BB">
            <wp:extent cx="5334000" cy="3850918"/>
            <wp:effectExtent l="0" t="0" r="0" b="0"/>
            <wp:docPr id="4" name="Picture" descr="Figure 4: Просмотр состояния. Проиндексированные изменения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E74EACC" w14:textId="77777777" w:rsidR="00EE5961" w:rsidRDefault="008A6471">
      <w:pPr>
        <w:pStyle w:val="ImageCaption"/>
      </w:pPr>
      <w:r>
        <w:t>Figure 4: Просмотр состояния. Проиндексированные измен</w:t>
      </w:r>
      <w:r>
        <w:t>ения файла hello.html</w:t>
      </w:r>
    </w:p>
    <w:p w14:paraId="26605C44" w14:textId="77777777" w:rsidR="00EE5961" w:rsidRDefault="008A6471">
      <w:pPr>
        <w:pStyle w:val="Compact"/>
        <w:numPr>
          <w:ilvl w:val="0"/>
          <w:numId w:val="6"/>
        </w:numPr>
      </w:pPr>
      <w:r>
        <w:t>Сделала коммит без метки -m и проверила состояние (fig. 5, 6).</w:t>
      </w:r>
    </w:p>
    <w:p w14:paraId="59C07378" w14:textId="77777777" w:rsidR="00EE5961" w:rsidRDefault="008A6471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736C3891" wp14:editId="19C2FC67">
            <wp:extent cx="5334000" cy="3085701"/>
            <wp:effectExtent l="0" t="0" r="0" b="0"/>
            <wp:docPr id="5" name="Picture" descr="Figure 5: Коммит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71AA978" w14:textId="77777777" w:rsidR="00EE5961" w:rsidRDefault="008A6471">
      <w:pPr>
        <w:pStyle w:val="ImageCaption"/>
      </w:pPr>
      <w:r>
        <w:t>Figure 5: Коммит файла hello.html</w:t>
      </w:r>
    </w:p>
    <w:p w14:paraId="64E4497E" w14:textId="77777777" w:rsidR="00EE5961" w:rsidRDefault="008A6471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6859BA48" wp14:editId="554C4534">
            <wp:extent cx="5334000" cy="3906864"/>
            <wp:effectExtent l="0" t="0" r="0" b="0"/>
            <wp:docPr id="6" name="Picture" descr="Figure 6: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4E44C01" w14:textId="77777777" w:rsidR="00EE5961" w:rsidRDefault="008A6471">
      <w:pPr>
        <w:pStyle w:val="ImageCaption"/>
      </w:pPr>
      <w:r>
        <w:t>Figure 6: Проверка состояния</w:t>
      </w:r>
    </w:p>
    <w:p w14:paraId="6544850C" w14:textId="77777777" w:rsidR="00EE5961" w:rsidRDefault="008A6471">
      <w:pPr>
        <w:pStyle w:val="Compact"/>
        <w:numPr>
          <w:ilvl w:val="0"/>
          <w:numId w:val="7"/>
        </w:numPr>
      </w:pPr>
      <w:r>
        <w:t>Изменила hello.html, чтобы он содержал стандартные теги html и body (fig. 7).</w:t>
      </w:r>
    </w:p>
    <w:p w14:paraId="10B11087" w14:textId="77777777" w:rsidR="00EE5961" w:rsidRDefault="008A6471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6A07CF0E" wp14:editId="489F2CE5">
            <wp:extent cx="5334000" cy="2897920"/>
            <wp:effectExtent l="0" t="0" r="0" b="0"/>
            <wp:docPr id="7" name="Picture" descr="Figure 7: Добавление стандартных тегов в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8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3D3C57C" w14:textId="77777777" w:rsidR="00EE5961" w:rsidRDefault="008A6471">
      <w:pPr>
        <w:pStyle w:val="ImageCaption"/>
      </w:pPr>
      <w:r>
        <w:t>Figure 7: Добавление стандартных тегов в hello.html</w:t>
      </w:r>
    </w:p>
    <w:p w14:paraId="1E4C19F7" w14:textId="77777777" w:rsidR="00EE5961" w:rsidRDefault="008A6471">
      <w:pPr>
        <w:pStyle w:val="Compact"/>
        <w:numPr>
          <w:ilvl w:val="0"/>
          <w:numId w:val="8"/>
        </w:numPr>
      </w:pPr>
      <w:r>
        <w:t>Добавила это изменение в индекс git (fig. 8)</w:t>
      </w:r>
    </w:p>
    <w:p w14:paraId="688CCC34" w14:textId="77777777" w:rsidR="00EE5961" w:rsidRDefault="008A6471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1D8A1ABF" wp14:editId="5630C4C9">
            <wp:extent cx="5334000" cy="3453983"/>
            <wp:effectExtent l="0" t="0" r="0" b="0"/>
            <wp:docPr id="8" name="Picture" descr="Figure 8: Добавл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C82DEEC" w14:textId="77777777" w:rsidR="00EE5961" w:rsidRDefault="008A6471">
      <w:pPr>
        <w:pStyle w:val="ImageCaption"/>
      </w:pPr>
      <w:r>
        <w:t>Figure 8: Добавление изменений</w:t>
      </w:r>
    </w:p>
    <w:p w14:paraId="43AF037D" w14:textId="77777777" w:rsidR="00EE5961" w:rsidRDefault="008A6471">
      <w:pPr>
        <w:pStyle w:val="Compact"/>
        <w:numPr>
          <w:ilvl w:val="0"/>
          <w:numId w:val="9"/>
        </w:numPr>
      </w:pPr>
      <w:r>
        <w:t>Добавила заголовки HTML в мой файл (fig. 9)</w:t>
      </w:r>
    </w:p>
    <w:p w14:paraId="2C25A0B6" w14:textId="77777777" w:rsidR="00EE5961" w:rsidRDefault="008A6471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27FA4417" wp14:editId="4712DD81">
            <wp:extent cx="5334000" cy="2108200"/>
            <wp:effectExtent l="0" t="0" r="0" b="0"/>
            <wp:docPr id="9" name="Picture" descr="Figure 9: Добавление заголовков в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0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A9338D7" w14:textId="77777777" w:rsidR="00EE5961" w:rsidRDefault="008A6471">
      <w:pPr>
        <w:pStyle w:val="ImageCaption"/>
      </w:pPr>
      <w:r>
        <w:t>Figure 9: Добавление заголовков в hello.html</w:t>
      </w:r>
    </w:p>
    <w:p w14:paraId="3CF857F6" w14:textId="77777777" w:rsidR="00EE5961" w:rsidRDefault="008A6471">
      <w:pPr>
        <w:pStyle w:val="Compact"/>
        <w:numPr>
          <w:ilvl w:val="0"/>
          <w:numId w:val="10"/>
        </w:numPr>
      </w:pPr>
      <w:r>
        <w:t>Проверила статус. Увидела, что hello.html указан дважды. Первое изменение проиндексировано и готово к коммиту. Второе изменение является непроиндексированным (fig. 10).</w:t>
      </w:r>
    </w:p>
    <w:p w14:paraId="1E5359A0" w14:textId="77777777" w:rsidR="00EE5961" w:rsidRDefault="008A6471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39C86BB7" wp14:editId="58D91AC1">
            <wp:extent cx="5334000" cy="3781380"/>
            <wp:effectExtent l="0" t="0" r="0" b="0"/>
            <wp:docPr id="10" name="Picture" descr="Figure 10: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EA2201E" w14:textId="77777777" w:rsidR="00EE5961" w:rsidRDefault="008A6471">
      <w:pPr>
        <w:pStyle w:val="ImageCaption"/>
      </w:pPr>
      <w:r>
        <w:t>Figure 10: Проверка состояния</w:t>
      </w:r>
    </w:p>
    <w:p w14:paraId="2CB72CAA" w14:textId="77777777" w:rsidR="00EE5961" w:rsidRDefault="008A6471">
      <w:pPr>
        <w:pStyle w:val="Compact"/>
        <w:numPr>
          <w:ilvl w:val="0"/>
          <w:numId w:val="11"/>
        </w:numPr>
      </w:pPr>
      <w:r>
        <w:t>Произвела коммит проиндексированного изменения, а затем еще раз проверила состояние. Осталось непроиндексированное изменение. Проиндексировала его, проверила состояние. Закоммитила. Получила сообщение о том, что коммитить нечего (fig. 11).</w:t>
      </w:r>
    </w:p>
    <w:p w14:paraId="0A3942B6" w14:textId="77777777" w:rsidR="00EE5961" w:rsidRDefault="008A6471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1BE43EB3" wp14:editId="1E4611AD">
            <wp:extent cx="5334000" cy="3326165"/>
            <wp:effectExtent l="0" t="0" r="0" b="0"/>
            <wp:docPr id="11" name="Picture" descr="Figure 11: Внесение всех изменений в репозиторий и проверка со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1C1087F" w14:textId="77777777" w:rsidR="00EE5961" w:rsidRDefault="008A6471">
      <w:pPr>
        <w:pStyle w:val="ImageCaption"/>
      </w:pPr>
      <w:r>
        <w:t>Figure 11: Вне</w:t>
      </w:r>
      <w:r>
        <w:t>сение всех изменений в репозиторий и проверка состояния</w:t>
      </w:r>
    </w:p>
    <w:p w14:paraId="756FDBCE" w14:textId="77777777" w:rsidR="00EE5961" w:rsidRDefault="008A6471">
      <w:pPr>
        <w:pStyle w:val="Compact"/>
        <w:numPr>
          <w:ilvl w:val="0"/>
          <w:numId w:val="12"/>
        </w:numPr>
      </w:pPr>
      <w:r>
        <w:lastRenderedPageBreak/>
        <w:t>Посмотрела историю, где увидела все внесённые изменения (fig. 12)</w:t>
      </w:r>
    </w:p>
    <w:p w14:paraId="5F506EB6" w14:textId="77777777" w:rsidR="00EE5961" w:rsidRDefault="008A6471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0120D99E" wp14:editId="6449259D">
            <wp:extent cx="5334000" cy="3656908"/>
            <wp:effectExtent l="0" t="0" r="0" b="0"/>
            <wp:docPr id="12" name="Picture" descr="Figure 12: Список произведе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BB42624" w14:textId="77777777" w:rsidR="00EE5961" w:rsidRDefault="008A6471">
      <w:pPr>
        <w:pStyle w:val="ImageCaption"/>
      </w:pPr>
      <w:r>
        <w:t>Figure 12: Список произведенных изменений</w:t>
      </w:r>
    </w:p>
    <w:p w14:paraId="39280DBE" w14:textId="77777777" w:rsidR="00EE5961" w:rsidRDefault="008A6471">
      <w:pPr>
        <w:pStyle w:val="Compact"/>
        <w:numPr>
          <w:ilvl w:val="0"/>
          <w:numId w:val="13"/>
        </w:numPr>
      </w:pPr>
      <w:r>
        <w:t>Выгрузила измененные файлы на GitHub (fig. 13)</w:t>
      </w:r>
    </w:p>
    <w:p w14:paraId="50A4039F" w14:textId="77777777" w:rsidR="00EE5961" w:rsidRDefault="008A6471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6534E01C" wp14:editId="388682F1">
            <wp:extent cx="5334000" cy="3168927"/>
            <wp:effectExtent l="0" t="0" r="0" b="0"/>
            <wp:docPr id="13" name="Picture" descr="Figure 13: Выгрузка изменен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F2BBD2F" w14:textId="77777777" w:rsidR="00EE5961" w:rsidRDefault="008A6471">
      <w:pPr>
        <w:pStyle w:val="ImageCaption"/>
      </w:pPr>
      <w:r>
        <w:t>Figure 13: Выгрузка изменений на GitHub</w:t>
      </w:r>
    </w:p>
    <w:p w14:paraId="0C05866D" w14:textId="77777777" w:rsidR="00EE5961" w:rsidRDefault="008A6471">
      <w:pPr>
        <w:pStyle w:val="Compact"/>
        <w:numPr>
          <w:ilvl w:val="0"/>
          <w:numId w:val="14"/>
        </w:numPr>
      </w:pPr>
      <w:r>
        <w:t>Проверка файла на GitHub’е (fig. 14, 15)</w:t>
      </w:r>
    </w:p>
    <w:p w14:paraId="4B02A89D" w14:textId="77777777" w:rsidR="00EE5961" w:rsidRDefault="008A6471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B5A1931" wp14:editId="6A8524C5">
            <wp:extent cx="5334000" cy="2589212"/>
            <wp:effectExtent l="0" t="0" r="0" b="0"/>
            <wp:docPr id="14" name="Picture" descr="Figure 14: Проверка репозитория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00B5E89" w14:textId="77777777" w:rsidR="00EE5961" w:rsidRDefault="008A6471">
      <w:pPr>
        <w:pStyle w:val="ImageCaption"/>
      </w:pPr>
      <w:r>
        <w:t>Figure 14: Проверка репозитория на GitHub</w:t>
      </w:r>
    </w:p>
    <w:p w14:paraId="0F367CE6" w14:textId="77777777" w:rsidR="00EE5961" w:rsidRDefault="008A6471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10E08DB5" wp14:editId="11A92110">
            <wp:extent cx="5334000" cy="2589212"/>
            <wp:effectExtent l="0" t="0" r="0" b="0"/>
            <wp:docPr id="15" name="Picture" descr="Figure 15: Проверка файла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13_1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8622FD7" w14:textId="77777777" w:rsidR="00EE5961" w:rsidRDefault="008A6471">
      <w:pPr>
        <w:pStyle w:val="ImageCaption"/>
      </w:pPr>
      <w:r>
        <w:t>Figure 15: Проверка файла на GitHub</w:t>
      </w:r>
    </w:p>
    <w:p w14:paraId="29D20BFF" w14:textId="77777777" w:rsidR="00EE5961" w:rsidRDefault="008A6471">
      <w:pPr>
        <w:pStyle w:val="1"/>
      </w:pPr>
      <w:bookmarkStart w:id="21" w:name="выводы"/>
      <w:bookmarkStart w:id="22" w:name="_Toc64143764"/>
      <w:bookmarkEnd w:id="4"/>
      <w:r>
        <w:t>Выводы</w:t>
      </w:r>
      <w:bookmarkEnd w:id="22"/>
    </w:p>
    <w:p w14:paraId="7A22F4A6" w14:textId="77777777" w:rsidR="00EE5961" w:rsidRDefault="008A6471">
      <w:pPr>
        <w:pStyle w:val="FirstParagraph"/>
      </w:pPr>
      <w:r>
        <w:t>Таким образом я получила практические навыки работы с git, а также практические навыки использования Markdown для написания те</w:t>
      </w:r>
      <w:r>
        <w:t>кущего отчёта.</w:t>
      </w:r>
      <w:bookmarkEnd w:id="21"/>
    </w:p>
    <w:sectPr w:rsidR="00EE59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6CEB6" w14:textId="77777777" w:rsidR="008A6471" w:rsidRDefault="008A6471">
      <w:pPr>
        <w:spacing w:after="0"/>
      </w:pPr>
      <w:r>
        <w:separator/>
      </w:r>
    </w:p>
  </w:endnote>
  <w:endnote w:type="continuationSeparator" w:id="0">
    <w:p w14:paraId="186472BF" w14:textId="77777777" w:rsidR="008A6471" w:rsidRDefault="008A6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3FD51" w14:textId="77777777" w:rsidR="008A6471" w:rsidRDefault="008A6471">
      <w:r>
        <w:separator/>
      </w:r>
    </w:p>
  </w:footnote>
  <w:footnote w:type="continuationSeparator" w:id="0">
    <w:p w14:paraId="61ADD6C8" w14:textId="77777777" w:rsidR="008A6471" w:rsidRDefault="008A64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A7308D5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40B8643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9BFC86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1410182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6F127A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747AF23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7AD4A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F9002B9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880EE44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957E6AD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169A651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6B308F8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29ECC3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82A810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6471"/>
    <w:rsid w:val="008D6863"/>
    <w:rsid w:val="00B86B75"/>
    <w:rsid w:val="00BC48D5"/>
    <w:rsid w:val="00BC596A"/>
    <w:rsid w:val="00C36279"/>
    <w:rsid w:val="00E315A3"/>
    <w:rsid w:val="00EE59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B01727"/>
  <w15:docId w15:val="{EE98D7EA-61B9-4A6C-A8A8-569ADB1BA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C59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Калинина Кристина Сергеевна</dc:creator>
  <cp:keywords/>
  <cp:lastModifiedBy>Калинина Кристина Сергеевна</cp:lastModifiedBy>
  <cp:revision>3</cp:revision>
  <dcterms:created xsi:type="dcterms:W3CDTF">2021-02-13T18:21:00Z</dcterms:created>
  <dcterms:modified xsi:type="dcterms:W3CDTF">2021-02-13T1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спользование git. Использование Markdown для оформления отчёт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